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562D5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44CD6AC2" w14:textId="77777777"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1785651A" w14:textId="77777777"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/г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>а за потребе Јавног позива 3/21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позива______</w:t>
      </w:r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града/општине___________</w:t>
      </w:r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14:paraId="73845B00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37A416EC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14:paraId="2D102265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14:paraId="5F043B2E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14:paraId="405F4048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14:paraId="2131EB91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14:paraId="1326D240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14:paraId="535C9A0B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228E8C10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51A00326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4313D8"/>
    <w:rsid w:val="00434B3E"/>
    <w:rsid w:val="005A1D62"/>
    <w:rsid w:val="00D65C9A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C4BC0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Maja Milosavljevic</cp:lastModifiedBy>
  <cp:revision>2</cp:revision>
  <dcterms:created xsi:type="dcterms:W3CDTF">2022-12-08T07:41:00Z</dcterms:created>
  <dcterms:modified xsi:type="dcterms:W3CDTF">2022-12-08T07:41:00Z</dcterms:modified>
</cp:coreProperties>
</file>